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0E2F" w:rsidRDefault="00E052D2" w:rsidP="00E9191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6-01-2018</w:t>
      </w:r>
    </w:p>
    <w:p w:rsidR="00DA252F" w:rsidRPr="00663B02" w:rsidRDefault="00E9191D" w:rsidP="00E9191D">
      <w:pPr>
        <w:jc w:val="both"/>
        <w:rPr>
          <w:rFonts w:ascii="Times New Roman" w:hAnsi="Times New Roman" w:cs="Times New Roman"/>
          <w:sz w:val="24"/>
          <w:szCs w:val="24"/>
        </w:rPr>
      </w:pPr>
      <w:r w:rsidRPr="00663B02">
        <w:rPr>
          <w:rFonts w:ascii="Times New Roman" w:hAnsi="Times New Roman" w:cs="Times New Roman"/>
          <w:sz w:val="24"/>
          <w:szCs w:val="24"/>
        </w:rPr>
        <w:t>To</w:t>
      </w:r>
      <w:r w:rsidR="00ED451E">
        <w:rPr>
          <w:rFonts w:ascii="Times New Roman" w:hAnsi="Times New Roman" w:cs="Times New Roman"/>
          <w:sz w:val="24"/>
          <w:szCs w:val="24"/>
        </w:rPr>
        <w:t>,</w:t>
      </w:r>
    </w:p>
    <w:p w:rsidR="00E9191D" w:rsidRPr="00663B02" w:rsidRDefault="00C913CE" w:rsidP="00E9191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HR Department </w:t>
      </w:r>
    </w:p>
    <w:p w:rsidR="00D71E2E" w:rsidRDefault="00E052D2" w:rsidP="00E9191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ff India</w:t>
      </w:r>
      <w:r w:rsidR="00E9191D" w:rsidRPr="00663B02">
        <w:rPr>
          <w:rFonts w:ascii="Times New Roman" w:hAnsi="Times New Roman" w:cs="Times New Roman"/>
          <w:sz w:val="24"/>
          <w:szCs w:val="24"/>
        </w:rPr>
        <w:t>.</w:t>
      </w:r>
    </w:p>
    <w:p w:rsidR="00E9191D" w:rsidRPr="00663B02" w:rsidRDefault="00E052D2" w:rsidP="00E9191D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ylhet</w:t>
      </w:r>
      <w:proofErr w:type="spellEnd"/>
      <w:r w:rsidR="00D71E2E">
        <w:rPr>
          <w:rFonts w:ascii="Times New Roman" w:hAnsi="Times New Roman" w:cs="Times New Roman"/>
          <w:sz w:val="24"/>
          <w:szCs w:val="24"/>
        </w:rPr>
        <w:t>, Bangladesh</w:t>
      </w:r>
      <w:r w:rsidR="00E9191D" w:rsidRPr="00663B02">
        <w:rPr>
          <w:rFonts w:ascii="Times New Roman" w:hAnsi="Times New Roman" w:cs="Times New Roman"/>
          <w:sz w:val="24"/>
          <w:szCs w:val="24"/>
        </w:rPr>
        <w:t>.</w:t>
      </w:r>
    </w:p>
    <w:p w:rsidR="00E9191D" w:rsidRDefault="00E9191D" w:rsidP="00E9191D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663B02">
        <w:rPr>
          <w:rFonts w:ascii="Times New Roman" w:hAnsi="Times New Roman" w:cs="Times New Roman"/>
          <w:b/>
          <w:sz w:val="24"/>
          <w:szCs w:val="24"/>
        </w:rPr>
        <w:t>Sub</w:t>
      </w:r>
      <w:r w:rsidR="00462695">
        <w:rPr>
          <w:rFonts w:ascii="Times New Roman" w:hAnsi="Times New Roman" w:cs="Times New Roman"/>
          <w:b/>
          <w:sz w:val="24"/>
          <w:szCs w:val="24"/>
        </w:rPr>
        <w:t>ject: Application for the post of</w:t>
      </w:r>
      <w:r w:rsidR="00F1496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744EF">
        <w:rPr>
          <w:rFonts w:ascii="Times New Roman" w:hAnsi="Times New Roman" w:cs="Times New Roman"/>
          <w:b/>
          <w:sz w:val="24"/>
          <w:szCs w:val="24"/>
        </w:rPr>
        <w:t>Telemarketing Expert</w:t>
      </w:r>
      <w:bookmarkStart w:id="0" w:name="_GoBack"/>
      <w:bookmarkEnd w:id="0"/>
      <w:r w:rsidR="00B253D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14966">
        <w:rPr>
          <w:rFonts w:ascii="Times New Roman" w:hAnsi="Times New Roman" w:cs="Times New Roman"/>
          <w:b/>
          <w:sz w:val="24"/>
          <w:szCs w:val="24"/>
        </w:rPr>
        <w:t>in</w:t>
      </w:r>
      <w:r w:rsidR="00E052D2">
        <w:rPr>
          <w:rFonts w:ascii="Times New Roman" w:hAnsi="Times New Roman" w:cs="Times New Roman"/>
          <w:b/>
          <w:sz w:val="24"/>
          <w:szCs w:val="24"/>
        </w:rPr>
        <w:t xml:space="preserve"> Staff India</w:t>
      </w:r>
      <w:r w:rsidRPr="00663B02">
        <w:rPr>
          <w:rFonts w:ascii="Times New Roman" w:hAnsi="Times New Roman" w:cs="Times New Roman"/>
          <w:b/>
          <w:sz w:val="24"/>
          <w:szCs w:val="24"/>
        </w:rPr>
        <w:t>.</w:t>
      </w:r>
    </w:p>
    <w:p w:rsidR="00C86583" w:rsidRPr="00C26675" w:rsidRDefault="00C86583" w:rsidP="00E9191D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E9191D" w:rsidRPr="00663B02" w:rsidRDefault="00E9191D" w:rsidP="00663B02">
      <w:pPr>
        <w:tabs>
          <w:tab w:val="left" w:pos="1591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663B02">
        <w:rPr>
          <w:rFonts w:ascii="Times New Roman" w:hAnsi="Times New Roman" w:cs="Times New Roman"/>
          <w:sz w:val="24"/>
          <w:szCs w:val="24"/>
        </w:rPr>
        <w:t>Sir,</w:t>
      </w:r>
      <w:r w:rsidR="00663B02" w:rsidRPr="00663B02">
        <w:rPr>
          <w:rFonts w:ascii="Times New Roman" w:hAnsi="Times New Roman" w:cs="Times New Roman"/>
          <w:sz w:val="24"/>
          <w:szCs w:val="24"/>
        </w:rPr>
        <w:tab/>
      </w:r>
    </w:p>
    <w:p w:rsidR="00BA3153" w:rsidRDefault="006C3B58" w:rsidP="00E9191D">
      <w:pPr>
        <w:jc w:val="both"/>
        <w:rPr>
          <w:rFonts w:ascii="Times New Roman" w:hAnsi="Times New Roman" w:cs="Times New Roman"/>
          <w:sz w:val="24"/>
          <w:szCs w:val="24"/>
        </w:rPr>
      </w:pPr>
      <w:r w:rsidRPr="00663B02">
        <w:rPr>
          <w:rFonts w:ascii="Times New Roman" w:hAnsi="Times New Roman" w:cs="Times New Roman"/>
          <w:sz w:val="24"/>
          <w:szCs w:val="24"/>
        </w:rPr>
        <w:t>I</w:t>
      </w:r>
      <w:r w:rsidR="006827C5">
        <w:rPr>
          <w:rFonts w:ascii="Times New Roman" w:hAnsi="Times New Roman" w:cs="Times New Roman"/>
          <w:sz w:val="24"/>
          <w:szCs w:val="24"/>
        </w:rPr>
        <w:t xml:space="preserve"> come through the advertisem</w:t>
      </w:r>
      <w:r w:rsidR="00D71E2E">
        <w:rPr>
          <w:rFonts w:ascii="Times New Roman" w:hAnsi="Times New Roman" w:cs="Times New Roman"/>
          <w:sz w:val="24"/>
          <w:szCs w:val="24"/>
        </w:rPr>
        <w:t>ent</w:t>
      </w:r>
      <w:r w:rsidR="00466E11">
        <w:rPr>
          <w:rFonts w:ascii="Times New Roman" w:hAnsi="Times New Roman" w:cs="Times New Roman"/>
          <w:sz w:val="24"/>
          <w:szCs w:val="24"/>
        </w:rPr>
        <w:t xml:space="preserve"> which is</w:t>
      </w:r>
      <w:r w:rsidR="00D71E2E">
        <w:rPr>
          <w:rFonts w:ascii="Times New Roman" w:hAnsi="Times New Roman" w:cs="Times New Roman"/>
          <w:sz w:val="24"/>
          <w:szCs w:val="24"/>
        </w:rPr>
        <w:t xml:space="preserve"> given by your company</w:t>
      </w:r>
      <w:r w:rsidR="00466E11">
        <w:rPr>
          <w:rFonts w:ascii="Times New Roman" w:hAnsi="Times New Roman" w:cs="Times New Roman"/>
          <w:sz w:val="24"/>
          <w:szCs w:val="24"/>
        </w:rPr>
        <w:t xml:space="preserve"> at your official site</w:t>
      </w:r>
      <w:r w:rsidR="00462695">
        <w:rPr>
          <w:rFonts w:ascii="Times New Roman" w:hAnsi="Times New Roman" w:cs="Times New Roman"/>
          <w:sz w:val="24"/>
          <w:szCs w:val="24"/>
        </w:rPr>
        <w:t>.</w:t>
      </w:r>
      <w:r w:rsidR="00C86583">
        <w:rPr>
          <w:rFonts w:ascii="Times New Roman" w:hAnsi="Times New Roman" w:cs="Times New Roman"/>
          <w:sz w:val="24"/>
          <w:szCs w:val="24"/>
        </w:rPr>
        <w:t xml:space="preserve"> This job provide me an opportunities for knowing this sector</w:t>
      </w:r>
      <w:r w:rsidR="00D93D0E">
        <w:rPr>
          <w:rFonts w:ascii="Times New Roman" w:hAnsi="Times New Roman" w:cs="Times New Roman"/>
          <w:sz w:val="24"/>
          <w:szCs w:val="24"/>
        </w:rPr>
        <w:t>.</w:t>
      </w:r>
      <w:r w:rsidR="00C86583">
        <w:rPr>
          <w:rFonts w:ascii="Times New Roman" w:hAnsi="Times New Roman" w:cs="Times New Roman"/>
          <w:sz w:val="24"/>
          <w:szCs w:val="24"/>
        </w:rPr>
        <w:t xml:space="preserve"> I completed my graduation and post-graduation from leading University and the rest of information is provide in CV</w:t>
      </w:r>
      <w:r w:rsidR="00BA3153">
        <w:rPr>
          <w:rFonts w:ascii="Times New Roman" w:hAnsi="Times New Roman" w:cs="Times New Roman"/>
          <w:sz w:val="24"/>
          <w:szCs w:val="24"/>
        </w:rPr>
        <w:t>.</w:t>
      </w:r>
    </w:p>
    <w:p w:rsidR="00BA3153" w:rsidRDefault="00BA3153" w:rsidP="00E9191D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466E11" w:rsidRDefault="00BA3153" w:rsidP="00E9191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therefore pray</w:t>
      </w:r>
      <w:r w:rsidR="002B53DA" w:rsidRPr="00663B02">
        <w:rPr>
          <w:rFonts w:ascii="Times New Roman" w:hAnsi="Times New Roman" w:cs="Times New Roman"/>
          <w:sz w:val="24"/>
          <w:szCs w:val="24"/>
        </w:rPr>
        <w:t xml:space="preserve"> that you would be kind enough and give me the opportunity to </w:t>
      </w:r>
      <w:r>
        <w:rPr>
          <w:rFonts w:ascii="Times New Roman" w:hAnsi="Times New Roman" w:cs="Times New Roman"/>
          <w:sz w:val="24"/>
          <w:szCs w:val="24"/>
        </w:rPr>
        <w:t>select me for the job &amp; oblige thereby.</w:t>
      </w:r>
    </w:p>
    <w:p w:rsidR="00663B02" w:rsidRPr="00663B02" w:rsidRDefault="00BA3153" w:rsidP="00E9191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663B02" w:rsidRPr="00663B02" w:rsidRDefault="00663B02" w:rsidP="00466E11">
      <w:pPr>
        <w:jc w:val="both"/>
        <w:rPr>
          <w:rFonts w:ascii="Times New Roman" w:hAnsi="Times New Roman" w:cs="Times New Roman"/>
          <w:sz w:val="24"/>
          <w:szCs w:val="24"/>
        </w:rPr>
      </w:pPr>
      <w:r w:rsidRPr="00663B02">
        <w:rPr>
          <w:rFonts w:ascii="Times New Roman" w:hAnsi="Times New Roman" w:cs="Times New Roman"/>
          <w:sz w:val="24"/>
          <w:szCs w:val="24"/>
        </w:rPr>
        <w:t>Yours Faithfully</w:t>
      </w:r>
    </w:p>
    <w:p w:rsidR="002B53DA" w:rsidRDefault="00115C72" w:rsidP="00E9191D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HMED BIN RAYAN</w:t>
      </w:r>
    </w:p>
    <w:p w:rsidR="00BA01E4" w:rsidRPr="00663B02" w:rsidRDefault="00BA01E4" w:rsidP="00E9191D">
      <w:pPr>
        <w:jc w:val="both"/>
        <w:rPr>
          <w:rFonts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hone- 01768323164</w:t>
      </w:r>
    </w:p>
    <w:sectPr w:rsidR="00BA01E4" w:rsidRPr="00663B02" w:rsidSect="00804FD5">
      <w:pgSz w:w="11906" w:h="16838"/>
      <w:pgMar w:top="2552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NTMxMrK0NLM0NzBQ0lEKTi0uzszPAykwrAUAl2Lu5iwAAAA="/>
  </w:docVars>
  <w:rsids>
    <w:rsidRoot w:val="00E2737B"/>
    <w:rsid w:val="00115C72"/>
    <w:rsid w:val="0011718C"/>
    <w:rsid w:val="002B53DA"/>
    <w:rsid w:val="00300814"/>
    <w:rsid w:val="00462695"/>
    <w:rsid w:val="00466E11"/>
    <w:rsid w:val="004C4716"/>
    <w:rsid w:val="005762E7"/>
    <w:rsid w:val="00641211"/>
    <w:rsid w:val="00663B02"/>
    <w:rsid w:val="006827C5"/>
    <w:rsid w:val="006C3B58"/>
    <w:rsid w:val="0079607B"/>
    <w:rsid w:val="007F51CD"/>
    <w:rsid w:val="00804FD5"/>
    <w:rsid w:val="008744EF"/>
    <w:rsid w:val="00930E2F"/>
    <w:rsid w:val="00B253DC"/>
    <w:rsid w:val="00B53AD6"/>
    <w:rsid w:val="00BA01E4"/>
    <w:rsid w:val="00BA3153"/>
    <w:rsid w:val="00C26675"/>
    <w:rsid w:val="00C86583"/>
    <w:rsid w:val="00C913CE"/>
    <w:rsid w:val="00D44BE1"/>
    <w:rsid w:val="00D71E2E"/>
    <w:rsid w:val="00D93D0E"/>
    <w:rsid w:val="00DA252F"/>
    <w:rsid w:val="00DD58C0"/>
    <w:rsid w:val="00E052D2"/>
    <w:rsid w:val="00E2737B"/>
    <w:rsid w:val="00E9191D"/>
    <w:rsid w:val="00ED451E"/>
    <w:rsid w:val="00ED7A87"/>
    <w:rsid w:val="00F14966"/>
    <w:rsid w:val="00F575CC"/>
    <w:rsid w:val="00FA1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82CA4DA-342C-4628-8DD9-EC40B653B3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</Pages>
  <Words>87</Words>
  <Characters>4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HMED</cp:lastModifiedBy>
  <cp:revision>27</cp:revision>
  <dcterms:created xsi:type="dcterms:W3CDTF">2016-03-28T05:45:00Z</dcterms:created>
  <dcterms:modified xsi:type="dcterms:W3CDTF">2018-01-28T18:05:00Z</dcterms:modified>
</cp:coreProperties>
</file>